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4"/>
      </w:tblGrid>
      <w:tr w:rsidR="00EA0751" w14:paraId="54A96631" w14:textId="77777777" w:rsidTr="00FE1C6A">
        <w:trPr>
          <w:trHeight w:val="375"/>
        </w:trPr>
        <w:tc>
          <w:tcPr>
            <w:tcW w:w="10574" w:type="dxa"/>
          </w:tcPr>
          <w:p w14:paraId="78F1D9F8" w14:textId="77777777"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14:paraId="7143E4B2" w14:textId="77777777"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541" w:type="dxa"/>
        <w:tblInd w:w="3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9"/>
        <w:gridCol w:w="1632"/>
      </w:tblGrid>
      <w:tr w:rsidR="008A5ADC" w:rsidRPr="001A6886" w14:paraId="2568B766" w14:textId="77777777" w:rsidTr="00892B4B">
        <w:trPr>
          <w:trHeight w:val="2451"/>
        </w:trPr>
        <w:tc>
          <w:tcPr>
            <w:tcW w:w="10541" w:type="dxa"/>
            <w:gridSpan w:val="2"/>
          </w:tcPr>
          <w:p w14:paraId="01C24470" w14:textId="77777777"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14:paraId="14C83FFA" w14:textId="77777777"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14:paraId="614B11A4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</w:t>
            </w:r>
            <w:r w:rsidR="00892B4B">
              <w:rPr>
                <w:rFonts w:ascii="Times New Roman" w:hAnsi="Times New Roman" w:cs="Times New Roman"/>
              </w:rPr>
              <w:t xml:space="preserve">VE </w:t>
            </w:r>
            <w:r w:rsidRPr="001A6886">
              <w:rPr>
                <w:rFonts w:ascii="Times New Roman" w:hAnsi="Times New Roman" w:cs="Times New Roman"/>
              </w:rPr>
              <w:t xml:space="preserve">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17F0BDC9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09AD8F81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62670647" w14:textId="77777777"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C65140">
              <w:rPr>
                <w:rFonts w:ascii="Times New Roman" w:hAnsi="Times New Roman" w:cs="Times New Roman"/>
              </w:rPr>
            </w:r>
            <w:r w:rsidR="00C65140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C65140">
              <w:rPr>
                <w:rFonts w:ascii="Times New Roman" w:hAnsi="Times New Roman" w:cs="Times New Roman"/>
              </w:rPr>
            </w:r>
            <w:r w:rsidR="00C65140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C65140">
              <w:rPr>
                <w:rFonts w:ascii="Times New Roman" w:hAnsi="Times New Roman" w:cs="Times New Roman"/>
              </w:rPr>
            </w:r>
            <w:r w:rsidR="00C65140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14:paraId="67384368" w14:textId="77777777" w:rsidTr="00892B4B">
        <w:trPr>
          <w:trHeight w:val="5007"/>
        </w:trPr>
        <w:tc>
          <w:tcPr>
            <w:tcW w:w="10541" w:type="dxa"/>
            <w:gridSpan w:val="2"/>
            <w:tcBorders>
              <w:bottom w:val="single" w:sz="2" w:space="0" w:color="auto"/>
            </w:tcBorders>
          </w:tcPr>
          <w:p w14:paraId="3D508338" w14:textId="77777777"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14:paraId="54C6D9E7" w14:textId="77777777"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 xml:space="preserve">Adı </w:t>
            </w:r>
            <w:r w:rsidR="00892B4B">
              <w:rPr>
                <w:rFonts w:ascii="Times New Roman" w:hAnsi="Times New Roman" w:cs="Times New Roman"/>
                <w:b/>
              </w:rPr>
              <w:t xml:space="preserve">ve </w:t>
            </w:r>
            <w:r w:rsidRPr="001A6886">
              <w:rPr>
                <w:rFonts w:ascii="Times New Roman" w:hAnsi="Times New Roman" w:cs="Times New Roman"/>
                <w:b/>
              </w:rPr>
              <w:t>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>:</w:t>
            </w:r>
          </w:p>
          <w:p w14:paraId="6BA25599" w14:textId="77777777"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  <w:t>İmza</w:t>
            </w:r>
            <w:r w:rsidR="00EA5657">
              <w:rPr>
                <w:rFonts w:ascii="Times New Roman" w:hAnsi="Times New Roman" w:cs="Times New Roman"/>
                <w:b/>
              </w:rPr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</w:p>
          <w:p w14:paraId="4DBAB0E3" w14:textId="77777777"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14:paraId="0E20DA4C" w14:textId="77777777"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1D634351" w14:textId="6026A4A3"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</w:t>
            </w:r>
            <w:r w:rsidRPr="002D6BAE">
              <w:rPr>
                <w:rFonts w:ascii="Times New Roman" w:hAnsi="Times New Roman" w:cs="Times New Roman"/>
                <w:b/>
                <w:u w:val="single"/>
              </w:rPr>
              <w:t>ı</w:t>
            </w:r>
            <w:r w:rsidR="00235DF7" w:rsidRPr="002D6BAE">
              <w:rPr>
                <w:rFonts w:ascii="Times New Roman" w:hAnsi="Times New Roman" w:cs="Times New Roman"/>
                <w:b/>
                <w:u w:val="single"/>
              </w:rPr>
              <w:t>*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14:paraId="041A4CA0" w14:textId="77777777"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14:paraId="7FFA5390" w14:textId="795B78C8"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14:paraId="4164B96B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502A0C52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78278672" w14:textId="368F4D07" w:rsidR="004B63FC" w:rsidRPr="001A6886" w:rsidRDefault="00235DF7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2D6BAE">
              <w:rPr>
                <w:rFonts w:ascii="Times New Roman" w:hAnsi="Times New Roman" w:cs="Times New Roman"/>
                <w:b/>
              </w:rPr>
              <w:t xml:space="preserve">* </w:t>
            </w:r>
            <w:r w:rsidRPr="002D6BAE">
              <w:rPr>
                <w:rFonts w:ascii="Times New Roman" w:hAnsi="Times New Roman" w:cs="Times New Roman"/>
                <w:bCs/>
              </w:rPr>
              <w:t>İki adet ikinci danışmanlığı olan öğretim üyesi, bir adet tez danışmanlığına sahip sayılır.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1F5DA965" w14:textId="77777777"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92B4B" w:rsidRPr="001A6886" w14:paraId="7BBB71D1" w14:textId="77777777" w:rsidTr="00892B4B">
        <w:trPr>
          <w:trHeight w:val="623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747EE410" w14:textId="77777777" w:rsidR="00892B4B" w:rsidRPr="001A6886" w:rsidRDefault="00892B4B" w:rsidP="00892B4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ürütülen Dersler</w:t>
            </w:r>
          </w:p>
        </w:tc>
        <w:tc>
          <w:tcPr>
            <w:tcW w:w="1632" w:type="dxa"/>
            <w:tcBorders>
              <w:left w:val="single" w:sz="2" w:space="0" w:color="auto"/>
            </w:tcBorders>
            <w:vAlign w:val="center"/>
          </w:tcPr>
          <w:p w14:paraId="4300409C" w14:textId="77777777" w:rsidR="00892B4B" w:rsidRPr="001A6886" w:rsidRDefault="00892B4B" w:rsidP="00892B4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urum</w:t>
            </w:r>
          </w:p>
        </w:tc>
      </w:tr>
      <w:tr w:rsidR="002D6BAE" w:rsidRPr="001A6886" w14:paraId="57F76061" w14:textId="77777777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3C3FE1A5" w14:textId="77777777" w:rsidR="002D6BAE" w:rsidRPr="001A6886" w:rsidRDefault="002D6BAE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5B2340">
              <w:rPr>
                <w:rFonts w:ascii="Times New Roman" w:hAnsi="Times New Roman" w:cs="Times New Roman"/>
              </w:rPr>
              <w:t>* Bir yükseköğretim programında en az iki yarıyıl süreyle ders vermiş olmak.</w:t>
            </w:r>
          </w:p>
          <w:p w14:paraId="610A5443" w14:textId="4506C085" w:rsidR="002D6BAE" w:rsidRPr="001A6886" w:rsidRDefault="002D6BAE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596409906"/>
            <w:placeholder>
              <w:docPart w:val="4B82B6B25D204A2A90681D66DC7BD819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14:paraId="644F798F" w14:textId="77777777" w:rsidR="002D6BAE" w:rsidRPr="001A6886" w:rsidRDefault="002D6BAE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</w:tbl>
    <w:p w14:paraId="62105A73" w14:textId="77777777"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4853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83" w:footer="8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0D3BA3" w14:textId="77777777" w:rsidR="00592CC7" w:rsidRDefault="00592CC7" w:rsidP="004531D3">
      <w:pPr>
        <w:spacing w:after="0" w:line="240" w:lineRule="auto"/>
      </w:pPr>
      <w:r>
        <w:separator/>
      </w:r>
    </w:p>
  </w:endnote>
  <w:endnote w:type="continuationSeparator" w:id="0">
    <w:p w14:paraId="396659A1" w14:textId="77777777" w:rsidR="00592CC7" w:rsidRDefault="00592CC7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2F091B" w14:textId="77777777" w:rsidR="00C65140" w:rsidRDefault="00C6514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870A71" w14:textId="77777777"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14:paraId="6BA866D7" w14:textId="77777777" w:rsidR="00095472" w:rsidRDefault="00095472" w:rsidP="00095472">
    <w:pPr>
      <w:rPr>
        <w:rFonts w:ascii="Times New Roman" w:hAnsi="Times New Roman" w:cs="Times New Roman"/>
      </w:rPr>
    </w:pPr>
  </w:p>
  <w:p w14:paraId="367E457C" w14:textId="4FCBF20D"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E35FC4">
      <w:rPr>
        <w:rFonts w:ascii="Times New Roman" w:hAnsi="Times New Roman" w:cs="Times New Roman"/>
        <w:sz w:val="20"/>
        <w:szCs w:val="20"/>
      </w:rPr>
      <w:t>04</w:t>
    </w:r>
  </w:p>
  <w:p w14:paraId="253C77CC" w14:textId="77777777" w:rsidR="00622A29" w:rsidRDefault="00622A29">
    <w:pPr>
      <w:pStyle w:val="AltBilgi"/>
    </w:pPr>
  </w:p>
  <w:p w14:paraId="1BCC871B" w14:textId="77777777" w:rsidR="00622A29" w:rsidRDefault="00622A2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116565" w14:textId="77777777" w:rsidR="00C65140" w:rsidRDefault="00C6514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63ED5" w14:textId="77777777" w:rsidR="00592CC7" w:rsidRDefault="00592CC7" w:rsidP="004531D3">
      <w:pPr>
        <w:spacing w:after="0" w:line="240" w:lineRule="auto"/>
      </w:pPr>
      <w:r>
        <w:separator/>
      </w:r>
    </w:p>
  </w:footnote>
  <w:footnote w:type="continuationSeparator" w:id="0">
    <w:p w14:paraId="187AABCC" w14:textId="77777777" w:rsidR="00592CC7" w:rsidRDefault="00592CC7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93013" w14:textId="77777777" w:rsidR="00C65140" w:rsidRDefault="00C6514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14:paraId="57D99AED" w14:textId="77777777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41471A7D" w14:textId="7A1ECBD0" w:rsidR="00406E9C" w:rsidRPr="00426821" w:rsidRDefault="00C65140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b/>
              <w:noProof/>
            </w:rPr>
            <w:drawing>
              <wp:inline distT="0" distB="0" distL="0" distR="0" wp14:anchorId="0A7DDAA9" wp14:editId="193A2EAF">
                <wp:extent cx="902335" cy="914400"/>
                <wp:effectExtent l="0" t="0" r="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2335" cy="9144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bookmarkStart w:id="2" w:name="_GoBack"/>
          <w:bookmarkEnd w:id="2"/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5FCFF3B1" w14:textId="77777777"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14:paraId="47C4B5AD" w14:textId="77777777" w:rsidR="00A1569B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…………….. ENSTİTÜSÜ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14:paraId="607A88A9" w14:textId="77777777"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14:paraId="521966A4" w14:textId="77777777" w:rsidR="002350C7" w:rsidRDefault="002350C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889E0D" w14:textId="77777777" w:rsidR="00C65140" w:rsidRDefault="00C6514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23B4A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35DF7"/>
    <w:rsid w:val="00267357"/>
    <w:rsid w:val="002A49A8"/>
    <w:rsid w:val="002B4552"/>
    <w:rsid w:val="002C2190"/>
    <w:rsid w:val="002D4545"/>
    <w:rsid w:val="002D6BAE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827BC"/>
    <w:rsid w:val="0048538E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2CC7"/>
    <w:rsid w:val="00594422"/>
    <w:rsid w:val="005A5A10"/>
    <w:rsid w:val="005A604D"/>
    <w:rsid w:val="005B2340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97500"/>
    <w:rsid w:val="006A33F9"/>
    <w:rsid w:val="006B2B48"/>
    <w:rsid w:val="006D30DA"/>
    <w:rsid w:val="006D5681"/>
    <w:rsid w:val="006F0014"/>
    <w:rsid w:val="007506E2"/>
    <w:rsid w:val="007C427F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92B4B"/>
    <w:rsid w:val="008A5ADC"/>
    <w:rsid w:val="008B2F23"/>
    <w:rsid w:val="008D6B1B"/>
    <w:rsid w:val="008F3DC0"/>
    <w:rsid w:val="00901840"/>
    <w:rsid w:val="009505DE"/>
    <w:rsid w:val="009A4EBE"/>
    <w:rsid w:val="009E3380"/>
    <w:rsid w:val="009F17F9"/>
    <w:rsid w:val="009F6091"/>
    <w:rsid w:val="00A10262"/>
    <w:rsid w:val="00A1569B"/>
    <w:rsid w:val="00A24383"/>
    <w:rsid w:val="00A377FC"/>
    <w:rsid w:val="00A66876"/>
    <w:rsid w:val="00AA4CB4"/>
    <w:rsid w:val="00AC38DA"/>
    <w:rsid w:val="00AD7E41"/>
    <w:rsid w:val="00B14282"/>
    <w:rsid w:val="00B24E1B"/>
    <w:rsid w:val="00B41E06"/>
    <w:rsid w:val="00B87BB8"/>
    <w:rsid w:val="00B90B18"/>
    <w:rsid w:val="00B930AD"/>
    <w:rsid w:val="00B966EB"/>
    <w:rsid w:val="00BA7773"/>
    <w:rsid w:val="00BC628B"/>
    <w:rsid w:val="00BD1012"/>
    <w:rsid w:val="00C24364"/>
    <w:rsid w:val="00C249FC"/>
    <w:rsid w:val="00C3431A"/>
    <w:rsid w:val="00C644F5"/>
    <w:rsid w:val="00C65140"/>
    <w:rsid w:val="00C659AE"/>
    <w:rsid w:val="00C877C8"/>
    <w:rsid w:val="00CB181F"/>
    <w:rsid w:val="00CB5B1C"/>
    <w:rsid w:val="00CF540E"/>
    <w:rsid w:val="00D04846"/>
    <w:rsid w:val="00D06C03"/>
    <w:rsid w:val="00D107FA"/>
    <w:rsid w:val="00D62E4A"/>
    <w:rsid w:val="00D70A7A"/>
    <w:rsid w:val="00D92705"/>
    <w:rsid w:val="00DA3E04"/>
    <w:rsid w:val="00DB2681"/>
    <w:rsid w:val="00DC7DD8"/>
    <w:rsid w:val="00DD264D"/>
    <w:rsid w:val="00DD4064"/>
    <w:rsid w:val="00E16239"/>
    <w:rsid w:val="00E2792A"/>
    <w:rsid w:val="00E35FC4"/>
    <w:rsid w:val="00E405B7"/>
    <w:rsid w:val="00E818D3"/>
    <w:rsid w:val="00E8399F"/>
    <w:rsid w:val="00E95ACA"/>
    <w:rsid w:val="00EA0751"/>
    <w:rsid w:val="00EA5657"/>
    <w:rsid w:val="00EB419C"/>
    <w:rsid w:val="00EE4628"/>
    <w:rsid w:val="00EF4C85"/>
    <w:rsid w:val="00F2443F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22A6A0D"/>
  <w15:docId w15:val="{378C5F1A-622F-4D1D-8B3C-EAAB123C5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B82B6B25D204A2A90681D66DC7BD81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F383BFA-A864-4B70-8D40-3FA90EE901CE}"/>
      </w:docPartPr>
      <w:docPartBody>
        <w:p w:rsidR="001D533C" w:rsidRDefault="008560F6" w:rsidP="008560F6">
          <w:pPr>
            <w:pStyle w:val="4B82B6B25D204A2A90681D66DC7BD819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315F7"/>
    <w:rsid w:val="001D3336"/>
    <w:rsid w:val="001D533C"/>
    <w:rsid w:val="001D679C"/>
    <w:rsid w:val="00311C9F"/>
    <w:rsid w:val="00361CBE"/>
    <w:rsid w:val="004163E7"/>
    <w:rsid w:val="00506C05"/>
    <w:rsid w:val="00681357"/>
    <w:rsid w:val="006A0A69"/>
    <w:rsid w:val="006C181B"/>
    <w:rsid w:val="007A30F0"/>
    <w:rsid w:val="007C6536"/>
    <w:rsid w:val="008325EB"/>
    <w:rsid w:val="008560F6"/>
    <w:rsid w:val="00877FC8"/>
    <w:rsid w:val="0088795E"/>
    <w:rsid w:val="008A0A3C"/>
    <w:rsid w:val="0098566A"/>
    <w:rsid w:val="00A71FB4"/>
    <w:rsid w:val="00A837DB"/>
    <w:rsid w:val="00AA5F78"/>
    <w:rsid w:val="00C56998"/>
    <w:rsid w:val="00FA6E76"/>
    <w:rsid w:val="00FE4A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560F6"/>
    <w:rPr>
      <w:color w:val="808080"/>
    </w:rPr>
  </w:style>
  <w:style w:type="paragraph" w:customStyle="1" w:styleId="0FFB9FF434074E64B8AC25CCA3B5EFA0">
    <w:name w:val="0FFB9FF434074E64B8AC25CCA3B5EFA0"/>
    <w:rsid w:val="001D679C"/>
    <w:pPr>
      <w:spacing w:after="160" w:line="259" w:lineRule="auto"/>
    </w:pPr>
  </w:style>
  <w:style w:type="paragraph" w:customStyle="1" w:styleId="28B60C5202C54D929DE385C81C2DEBEE">
    <w:name w:val="28B60C5202C54D929DE385C81C2DEBEE"/>
    <w:rsid w:val="001D679C"/>
    <w:pPr>
      <w:spacing w:after="160" w:line="259" w:lineRule="auto"/>
    </w:pPr>
  </w:style>
  <w:style w:type="paragraph" w:customStyle="1" w:styleId="B72F81FA82BC429CB2BB55329CD82E45">
    <w:name w:val="B72F81FA82BC429CB2BB55329CD82E45"/>
    <w:rsid w:val="001D679C"/>
    <w:pPr>
      <w:spacing w:after="160" w:line="259" w:lineRule="auto"/>
    </w:pPr>
  </w:style>
  <w:style w:type="paragraph" w:customStyle="1" w:styleId="4B82B6B25D204A2A90681D66DC7BD819">
    <w:name w:val="4B82B6B25D204A2A90681D66DC7BD819"/>
    <w:rsid w:val="008560F6"/>
    <w:pPr>
      <w:spacing w:after="160" w:line="259" w:lineRule="auto"/>
    </w:pPr>
  </w:style>
  <w:style w:type="paragraph" w:customStyle="1" w:styleId="872F916A3E0C41B19A47AEC9177FCE65">
    <w:name w:val="872F916A3E0C41B19A47AEC9177FCE65"/>
    <w:rsid w:val="008560F6"/>
    <w:pPr>
      <w:spacing w:after="160" w:line="259" w:lineRule="auto"/>
    </w:pPr>
  </w:style>
  <w:style w:type="paragraph" w:customStyle="1" w:styleId="66D318595AAB4888A6AF8FBD96A9AD8F">
    <w:name w:val="66D318595AAB4888A6AF8FBD96A9AD8F"/>
    <w:rsid w:val="008560F6"/>
    <w:pPr>
      <w:spacing w:after="160" w:line="259" w:lineRule="auto"/>
    </w:pPr>
  </w:style>
  <w:style w:type="paragraph" w:customStyle="1" w:styleId="8CF3BBE888134C299061B75875071C52">
    <w:name w:val="8CF3BBE888134C299061B75875071C52"/>
    <w:rsid w:val="008560F6"/>
    <w:pPr>
      <w:spacing w:after="160" w:line="259" w:lineRule="auto"/>
    </w:pPr>
  </w:style>
  <w:style w:type="paragraph" w:customStyle="1" w:styleId="6FDCD47789E64C2383DADEB398EAB549">
    <w:name w:val="6FDCD47789E64C2383DADEB398EAB549"/>
    <w:rsid w:val="008560F6"/>
    <w:pPr>
      <w:spacing w:after="160" w:line="259" w:lineRule="auto"/>
    </w:pPr>
  </w:style>
  <w:style w:type="paragraph" w:customStyle="1" w:styleId="9D16824DBF944F339215865B62E8B52D">
    <w:name w:val="9D16824DBF944F339215865B62E8B52D"/>
    <w:rsid w:val="008560F6"/>
    <w:pPr>
      <w:spacing w:after="160" w:line="259" w:lineRule="auto"/>
    </w:pPr>
  </w:style>
  <w:style w:type="paragraph" w:customStyle="1" w:styleId="EBBA7C0892874E12B5C2D762CA6B4FD1">
    <w:name w:val="EBBA7C0892874E12B5C2D762CA6B4FD1"/>
    <w:rsid w:val="008560F6"/>
    <w:pPr>
      <w:spacing w:after="160" w:line="259" w:lineRule="auto"/>
    </w:pPr>
  </w:style>
  <w:style w:type="paragraph" w:customStyle="1" w:styleId="4E584905074F4480914C4C5C6701FA80">
    <w:name w:val="4E584905074F4480914C4C5C6701FA80"/>
    <w:rsid w:val="008560F6"/>
    <w:pPr>
      <w:spacing w:after="160" w:line="259" w:lineRule="auto"/>
    </w:pPr>
  </w:style>
  <w:style w:type="paragraph" w:customStyle="1" w:styleId="0DD9EC318E5744259959DA04C44FBC5F">
    <w:name w:val="0DD9EC318E5744259959DA04C44FBC5F"/>
    <w:rsid w:val="008560F6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6698D2-3FE4-4A26-B691-0B1B87CA2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Lenovo</cp:lastModifiedBy>
  <cp:revision>20</cp:revision>
  <cp:lastPrinted>2018-11-15T13:07:00Z</cp:lastPrinted>
  <dcterms:created xsi:type="dcterms:W3CDTF">2018-09-16T11:36:00Z</dcterms:created>
  <dcterms:modified xsi:type="dcterms:W3CDTF">2022-11-23T12:04:00Z</dcterms:modified>
</cp:coreProperties>
</file>